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Condition of most species since 2010 has primarily been below the long term average.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overall pattern of declining residual body condition index across recent survey years for the Aleutian Islands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9-30T03:15:52Z</dcterms:created>
  <dcterms:modified xsi:type="dcterms:W3CDTF">2020-09-30T03: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